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DE3" w:rsidRPr="00800679" w:rsidRDefault="00800679" w:rsidP="00800679">
      <w:pPr>
        <w:jc w:val="center"/>
        <w:rPr>
          <w:rFonts w:asciiTheme="majorHAnsi" w:hAnsiTheme="majorHAnsi"/>
          <w:b/>
          <w:sz w:val="36"/>
          <w:u w:val="single"/>
        </w:rPr>
      </w:pPr>
      <w:r w:rsidRPr="00800679">
        <w:rPr>
          <w:rFonts w:asciiTheme="majorHAnsi" w:hAnsiTheme="majorHAnsi"/>
          <w:b/>
          <w:sz w:val="36"/>
          <w:u w:val="single"/>
        </w:rPr>
        <w:t>Machine Learning Assignment 2 :</w:t>
      </w:r>
    </w:p>
    <w:p w:rsidR="00800679" w:rsidRDefault="00800679" w:rsidP="00800679">
      <w:pPr>
        <w:jc w:val="center"/>
        <w:rPr>
          <w:rFonts w:asciiTheme="majorHAnsi" w:hAnsiTheme="majorHAnsi"/>
          <w:b/>
          <w:sz w:val="32"/>
          <w:u w:val="single"/>
        </w:rPr>
      </w:pPr>
      <w:r w:rsidRPr="00800679">
        <w:rPr>
          <w:rFonts w:asciiTheme="majorHAnsi" w:hAnsiTheme="majorHAnsi"/>
          <w:b/>
          <w:sz w:val="32"/>
          <w:u w:val="single"/>
        </w:rPr>
        <w:t>Decision Trees , Bagged Trees and Random Forests</w:t>
      </w:r>
    </w:p>
    <w:p w:rsidR="00800679" w:rsidRDefault="00800679" w:rsidP="00800679">
      <w:pPr>
        <w:rPr>
          <w:rFonts w:asciiTheme="majorHAnsi" w:hAnsiTheme="majorHAnsi"/>
          <w:sz w:val="32"/>
          <w:u w:val="single"/>
        </w:rPr>
      </w:pPr>
    </w:p>
    <w:p w:rsidR="00800679" w:rsidRPr="00EE430F" w:rsidRDefault="00800679" w:rsidP="00800679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32"/>
          <w:u w:val="single"/>
        </w:rPr>
      </w:pPr>
      <w:r w:rsidRPr="00EE430F">
        <w:rPr>
          <w:rFonts w:asciiTheme="majorHAnsi" w:hAnsiTheme="majorHAnsi"/>
          <w:b/>
          <w:sz w:val="32"/>
          <w:u w:val="single"/>
        </w:rPr>
        <w:t>Decision Tree :</w:t>
      </w:r>
    </w:p>
    <w:p w:rsidR="00800679" w:rsidRPr="00800679" w:rsidRDefault="00800679" w:rsidP="00800679">
      <w:pPr>
        <w:pStyle w:val="ListParagraph"/>
        <w:rPr>
          <w:rFonts w:asciiTheme="majorHAnsi" w:hAnsiTheme="majorHAnsi"/>
          <w:sz w:val="28"/>
          <w:u w:val="single"/>
        </w:rPr>
      </w:pPr>
    </w:p>
    <w:p w:rsidR="00800679" w:rsidRDefault="00800679" w:rsidP="00800679">
      <w:pPr>
        <w:pStyle w:val="ListParagraph"/>
        <w:numPr>
          <w:ilvl w:val="1"/>
          <w:numId w:val="1"/>
        </w:numPr>
        <w:rPr>
          <w:rFonts w:asciiTheme="majorHAnsi" w:hAnsiTheme="majorHAnsi"/>
          <w:sz w:val="28"/>
          <w:u w:val="single"/>
        </w:rPr>
      </w:pPr>
      <w:r w:rsidRPr="00800679">
        <w:rPr>
          <w:rFonts w:asciiTheme="majorHAnsi" w:hAnsiTheme="majorHAnsi"/>
          <w:sz w:val="28"/>
          <w:u w:val="single"/>
        </w:rPr>
        <w:t xml:space="preserve">Bank Note Authentication </w:t>
      </w:r>
    </w:p>
    <w:p w:rsidR="00991688" w:rsidRDefault="00991688" w:rsidP="00991688">
      <w:pPr>
        <w:pStyle w:val="ListParagraph"/>
        <w:ind w:left="1080"/>
        <w:rPr>
          <w:rFonts w:asciiTheme="majorHAnsi" w:hAnsiTheme="majorHAnsi"/>
          <w:sz w:val="28"/>
          <w:u w:val="single"/>
        </w:rPr>
      </w:pPr>
    </w:p>
    <w:p w:rsidR="00A14DE3" w:rsidRPr="00F84868" w:rsidRDefault="00A14DE3" w:rsidP="00A14DE3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  <w:u w:val="single"/>
        </w:rPr>
        <w:t xml:space="preserve">Accuracy for testing </w:t>
      </w:r>
      <w:r w:rsidRPr="00F84868">
        <w:rPr>
          <w:rFonts w:asciiTheme="majorHAnsi" w:hAnsiTheme="majorHAnsi"/>
          <w:sz w:val="28"/>
        </w:rPr>
        <w:t>:</w:t>
      </w:r>
      <w:r w:rsidR="00F84868" w:rsidRPr="00F84868">
        <w:rPr>
          <w:rFonts w:asciiTheme="majorHAnsi" w:hAnsiTheme="majorHAnsi"/>
          <w:sz w:val="28"/>
        </w:rPr>
        <w:t xml:space="preserve">  94.9275 %</w:t>
      </w:r>
    </w:p>
    <w:p w:rsidR="00A14DE3" w:rsidRDefault="00A14DE3" w:rsidP="00A14DE3">
      <w:pPr>
        <w:pStyle w:val="ListParagraph"/>
        <w:ind w:left="1080"/>
        <w:rPr>
          <w:rFonts w:asciiTheme="majorHAnsi" w:hAnsiTheme="majorHAnsi"/>
          <w:sz w:val="28"/>
          <w:u w:val="single"/>
        </w:rPr>
      </w:pPr>
    </w:p>
    <w:p w:rsidR="00800679" w:rsidRDefault="00800679" w:rsidP="00800679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Hyper parameters used:</w:t>
      </w:r>
    </w:p>
    <w:p w:rsidR="00DB6F5F" w:rsidRDefault="00DB6F5F" w:rsidP="00800679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Depth</w:t>
      </w:r>
      <w:r w:rsidR="00F84868">
        <w:rPr>
          <w:rFonts w:asciiTheme="majorHAnsi" w:hAnsiTheme="majorHAnsi"/>
          <w:sz w:val="28"/>
        </w:rPr>
        <w:t xml:space="preserve"> = 5</w:t>
      </w:r>
    </w:p>
    <w:p w:rsidR="00DB6F5F" w:rsidRDefault="00DB6F5F" w:rsidP="00800679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 xml:space="preserve">Minimum Size </w:t>
      </w:r>
      <w:r w:rsidR="00F84868">
        <w:rPr>
          <w:rFonts w:asciiTheme="majorHAnsi" w:hAnsiTheme="majorHAnsi"/>
          <w:sz w:val="28"/>
        </w:rPr>
        <w:t>=10</w:t>
      </w:r>
    </w:p>
    <w:p w:rsidR="00DB6F5F" w:rsidRDefault="00DB6F5F" w:rsidP="00800679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Discretization fineness</w:t>
      </w:r>
      <w:r w:rsidR="00F84868">
        <w:rPr>
          <w:rFonts w:asciiTheme="majorHAnsi" w:hAnsiTheme="majorHAnsi"/>
          <w:sz w:val="28"/>
        </w:rPr>
        <w:t xml:space="preserve"> = 10</w:t>
      </w:r>
    </w:p>
    <w:p w:rsidR="00DB6F5F" w:rsidRDefault="00DB6F5F" w:rsidP="00800679">
      <w:pPr>
        <w:pStyle w:val="ListParagraph"/>
        <w:ind w:left="1080"/>
        <w:rPr>
          <w:rFonts w:asciiTheme="majorHAnsi" w:hAnsiTheme="majorHAnsi"/>
          <w:sz w:val="28"/>
        </w:rPr>
      </w:pPr>
    </w:p>
    <w:p w:rsidR="00DB6F5F" w:rsidRDefault="00DB6F5F" w:rsidP="00800679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Tree Structure :</w:t>
      </w:r>
    </w:p>
    <w:p w:rsidR="00DB6F5F" w:rsidRDefault="00DB6F5F" w:rsidP="00800679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( in terms of the attribute for splitting and the value of split and the depth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318"/>
        <w:gridCol w:w="3450"/>
        <w:gridCol w:w="3258"/>
      </w:tblGrid>
      <w:tr w:rsidR="00DB6F5F" w:rsidTr="00DB6F5F">
        <w:tc>
          <w:tcPr>
            <w:tcW w:w="3702" w:type="dxa"/>
          </w:tcPr>
          <w:p w:rsidR="00DB6F5F" w:rsidRDefault="00DB6F5F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Attribute</w:t>
            </w:r>
          </w:p>
        </w:tc>
        <w:tc>
          <w:tcPr>
            <w:tcW w:w="3702" w:type="dxa"/>
          </w:tcPr>
          <w:p w:rsidR="00DB6F5F" w:rsidRDefault="00DB6F5F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Split Value</w:t>
            </w:r>
          </w:p>
        </w:tc>
        <w:tc>
          <w:tcPr>
            <w:tcW w:w="3702" w:type="dxa"/>
          </w:tcPr>
          <w:p w:rsidR="00DB6F5F" w:rsidRDefault="00DB6F5F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Depth</w:t>
            </w:r>
          </w:p>
        </w:tc>
      </w:tr>
      <w:tr w:rsidR="00DB6F5F" w:rsidTr="00DB6F5F"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 w:rsidRPr="00F84868">
              <w:rPr>
                <w:rFonts w:asciiTheme="majorHAnsi" w:hAnsiTheme="majorHAnsi"/>
                <w:sz w:val="28"/>
              </w:rPr>
              <w:t>2.02816666667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</w:t>
            </w:r>
          </w:p>
        </w:tc>
      </w:tr>
      <w:tr w:rsidR="00DB6F5F" w:rsidTr="00DB6F5F"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1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 w:rsidRPr="00F84868">
              <w:rPr>
                <w:rFonts w:asciiTheme="majorHAnsi" w:hAnsiTheme="majorHAnsi"/>
                <w:sz w:val="28"/>
              </w:rPr>
              <w:t>4.04336666667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1</w:t>
            </w:r>
          </w:p>
        </w:tc>
      </w:tr>
      <w:tr w:rsidR="00DB6F5F" w:rsidTr="00DB6F5F"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3</w:t>
            </w:r>
          </w:p>
        </w:tc>
        <w:tc>
          <w:tcPr>
            <w:tcW w:w="3702" w:type="dxa"/>
          </w:tcPr>
          <w:p w:rsidR="00DB6F5F" w:rsidRDefault="00F84868" w:rsidP="00F84868">
            <w:pPr>
              <w:pStyle w:val="ListParagraph"/>
              <w:tabs>
                <w:tab w:val="left" w:pos="936"/>
              </w:tabs>
              <w:ind w:left="0"/>
              <w:rPr>
                <w:rFonts w:asciiTheme="majorHAnsi" w:hAnsiTheme="majorHAnsi"/>
                <w:sz w:val="28"/>
              </w:rPr>
            </w:pPr>
            <w:r w:rsidRPr="00F84868">
              <w:rPr>
                <w:rFonts w:asciiTheme="majorHAnsi" w:hAnsiTheme="majorHAnsi"/>
                <w:sz w:val="28"/>
              </w:rPr>
              <w:t>-0.0552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1</w:t>
            </w:r>
          </w:p>
        </w:tc>
      </w:tr>
      <w:tr w:rsidR="00DB6F5F" w:rsidTr="00DB6F5F"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 w:rsidRPr="00F84868">
              <w:rPr>
                <w:rFonts w:asciiTheme="majorHAnsi" w:hAnsiTheme="majorHAnsi"/>
                <w:sz w:val="28"/>
              </w:rPr>
              <w:t>-0.268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2</w:t>
            </w:r>
          </w:p>
        </w:tc>
      </w:tr>
      <w:tr w:rsidR="00DB6F5F" w:rsidTr="00DB6F5F"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3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 w:rsidRPr="00F84868">
              <w:rPr>
                <w:rFonts w:asciiTheme="majorHAnsi" w:hAnsiTheme="majorHAnsi"/>
                <w:sz w:val="28"/>
              </w:rPr>
              <w:t>-3.1119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2</w:t>
            </w:r>
          </w:p>
        </w:tc>
      </w:tr>
      <w:tr w:rsidR="00DB6F5F" w:rsidTr="00DB6F5F">
        <w:tc>
          <w:tcPr>
            <w:tcW w:w="3702" w:type="dxa"/>
          </w:tcPr>
          <w:p w:rsidR="00DB6F5F" w:rsidRDefault="00F84868" w:rsidP="00F84868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 w:rsidRPr="00F84868">
              <w:rPr>
                <w:rFonts w:asciiTheme="majorHAnsi" w:hAnsiTheme="majorHAnsi"/>
                <w:sz w:val="28"/>
              </w:rPr>
              <w:t>3.835844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2</w:t>
            </w:r>
          </w:p>
        </w:tc>
      </w:tr>
      <w:tr w:rsidR="00DB6F5F" w:rsidTr="00DB6F5F"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2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 w:rsidRPr="00F84868">
              <w:rPr>
                <w:rFonts w:asciiTheme="majorHAnsi" w:hAnsiTheme="majorHAnsi"/>
                <w:sz w:val="28"/>
              </w:rPr>
              <w:t>5.9421</w:t>
            </w:r>
          </w:p>
        </w:tc>
        <w:tc>
          <w:tcPr>
            <w:tcW w:w="3702" w:type="dxa"/>
          </w:tcPr>
          <w:p w:rsidR="00DB6F5F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3</w:t>
            </w:r>
          </w:p>
        </w:tc>
      </w:tr>
      <w:tr w:rsidR="00F84868" w:rsidTr="00DB6F5F">
        <w:tc>
          <w:tcPr>
            <w:tcW w:w="3702" w:type="dxa"/>
          </w:tcPr>
          <w:p w:rsid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</w:t>
            </w:r>
          </w:p>
        </w:tc>
        <w:tc>
          <w:tcPr>
            <w:tcW w:w="3702" w:type="dxa"/>
          </w:tcPr>
          <w:p w:rsidR="00F84868" w:rsidRP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 w:rsidRPr="00F84868">
              <w:rPr>
                <w:rFonts w:asciiTheme="majorHAnsi" w:hAnsiTheme="majorHAnsi"/>
                <w:sz w:val="28"/>
              </w:rPr>
              <w:t>1.2634</w:t>
            </w:r>
          </w:p>
        </w:tc>
        <w:tc>
          <w:tcPr>
            <w:tcW w:w="3702" w:type="dxa"/>
          </w:tcPr>
          <w:p w:rsid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3</w:t>
            </w:r>
          </w:p>
        </w:tc>
      </w:tr>
      <w:tr w:rsidR="00F84868" w:rsidTr="00DB6F5F">
        <w:tc>
          <w:tcPr>
            <w:tcW w:w="3702" w:type="dxa"/>
          </w:tcPr>
          <w:p w:rsid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1</w:t>
            </w:r>
          </w:p>
        </w:tc>
        <w:tc>
          <w:tcPr>
            <w:tcW w:w="3702" w:type="dxa"/>
          </w:tcPr>
          <w:p w:rsidR="00F84868" w:rsidRP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 w:rsidRPr="00F84868">
              <w:rPr>
                <w:rFonts w:asciiTheme="majorHAnsi" w:hAnsiTheme="majorHAnsi"/>
                <w:sz w:val="28"/>
              </w:rPr>
              <w:t>10.033</w:t>
            </w:r>
          </w:p>
        </w:tc>
        <w:tc>
          <w:tcPr>
            <w:tcW w:w="3702" w:type="dxa"/>
          </w:tcPr>
          <w:p w:rsid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3</w:t>
            </w:r>
          </w:p>
        </w:tc>
      </w:tr>
      <w:tr w:rsidR="00F84868" w:rsidTr="00DB6F5F">
        <w:tc>
          <w:tcPr>
            <w:tcW w:w="3702" w:type="dxa"/>
          </w:tcPr>
          <w:p w:rsid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3</w:t>
            </w:r>
          </w:p>
        </w:tc>
        <w:tc>
          <w:tcPr>
            <w:tcW w:w="3702" w:type="dxa"/>
          </w:tcPr>
          <w:p w:rsidR="00F84868" w:rsidRP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 w:rsidRPr="00F84868">
              <w:rPr>
                <w:rFonts w:asciiTheme="majorHAnsi" w:hAnsiTheme="majorHAnsi"/>
                <w:sz w:val="28"/>
              </w:rPr>
              <w:t>-1.4188</w:t>
            </w:r>
          </w:p>
        </w:tc>
        <w:tc>
          <w:tcPr>
            <w:tcW w:w="3702" w:type="dxa"/>
          </w:tcPr>
          <w:p w:rsid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3</w:t>
            </w:r>
          </w:p>
        </w:tc>
      </w:tr>
      <w:tr w:rsidR="00F84868" w:rsidTr="00DB6F5F">
        <w:tc>
          <w:tcPr>
            <w:tcW w:w="3702" w:type="dxa"/>
          </w:tcPr>
          <w:p w:rsid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3</w:t>
            </w:r>
          </w:p>
        </w:tc>
        <w:tc>
          <w:tcPr>
            <w:tcW w:w="3702" w:type="dxa"/>
          </w:tcPr>
          <w:p w:rsidR="00F84868" w:rsidRP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 w:rsidRPr="00F84868">
              <w:rPr>
                <w:rFonts w:asciiTheme="majorHAnsi" w:hAnsiTheme="majorHAnsi"/>
                <w:sz w:val="28"/>
              </w:rPr>
              <w:t>0.515</w:t>
            </w:r>
          </w:p>
        </w:tc>
        <w:tc>
          <w:tcPr>
            <w:tcW w:w="3702" w:type="dxa"/>
          </w:tcPr>
          <w:p w:rsidR="00F84868" w:rsidRDefault="00F84868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3</w:t>
            </w:r>
          </w:p>
        </w:tc>
      </w:tr>
    </w:tbl>
    <w:p w:rsidR="00DB6F5F" w:rsidRDefault="00DB6F5F" w:rsidP="00800679">
      <w:pPr>
        <w:pStyle w:val="ListParagraph"/>
        <w:ind w:left="1080"/>
        <w:rPr>
          <w:rFonts w:asciiTheme="majorHAnsi" w:hAnsiTheme="majorHAnsi"/>
          <w:sz w:val="28"/>
        </w:rPr>
      </w:pPr>
    </w:p>
    <w:p w:rsidR="00DB6F5F" w:rsidRDefault="00DB6F5F" w:rsidP="00800679">
      <w:pPr>
        <w:pStyle w:val="ListParagraph"/>
        <w:ind w:left="1080"/>
        <w:rPr>
          <w:rFonts w:asciiTheme="majorHAnsi" w:hAnsiTheme="majorHAnsi"/>
          <w:sz w:val="28"/>
        </w:rPr>
      </w:pPr>
    </w:p>
    <w:p w:rsidR="00991688" w:rsidRDefault="00991688" w:rsidP="00800679">
      <w:pPr>
        <w:pStyle w:val="ListParagraph"/>
        <w:ind w:left="1080"/>
        <w:rPr>
          <w:rFonts w:asciiTheme="majorHAnsi" w:hAnsiTheme="majorHAnsi"/>
          <w:sz w:val="28"/>
        </w:rPr>
      </w:pPr>
    </w:p>
    <w:p w:rsidR="00991688" w:rsidRDefault="00991688" w:rsidP="00800679">
      <w:pPr>
        <w:pStyle w:val="ListParagraph"/>
        <w:ind w:left="1080"/>
        <w:rPr>
          <w:rFonts w:asciiTheme="majorHAnsi" w:hAnsiTheme="majorHAnsi"/>
          <w:sz w:val="28"/>
        </w:rPr>
      </w:pPr>
    </w:p>
    <w:p w:rsidR="00991688" w:rsidRDefault="00991688" w:rsidP="00800679">
      <w:pPr>
        <w:pStyle w:val="ListParagraph"/>
        <w:ind w:left="1080"/>
        <w:rPr>
          <w:rFonts w:asciiTheme="majorHAnsi" w:hAnsiTheme="majorHAnsi"/>
          <w:sz w:val="28"/>
        </w:rPr>
      </w:pPr>
    </w:p>
    <w:p w:rsidR="00DB6F5F" w:rsidRDefault="00DB6F5F" w:rsidP="00800679">
      <w:pPr>
        <w:pStyle w:val="ListParagraph"/>
        <w:ind w:left="1080"/>
        <w:rPr>
          <w:rFonts w:asciiTheme="majorHAnsi" w:hAnsiTheme="majorHAnsi"/>
          <w:sz w:val="28"/>
        </w:rPr>
      </w:pPr>
    </w:p>
    <w:p w:rsidR="00DB6F5F" w:rsidRDefault="00DB6F5F" w:rsidP="00800679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Tree Leafs (terminal nodes) :</w:t>
      </w:r>
    </w:p>
    <w:p w:rsidR="00991688" w:rsidRDefault="00991688" w:rsidP="00800679">
      <w:pPr>
        <w:pStyle w:val="ListParagraph"/>
        <w:ind w:left="1080"/>
        <w:rPr>
          <w:rFonts w:asciiTheme="majorHAnsi" w:hAnsiTheme="majorHAnsi"/>
          <w:sz w:val="28"/>
        </w:rPr>
      </w:pPr>
    </w:p>
    <w:p w:rsidR="00DB6F5F" w:rsidRPr="00DB6F5F" w:rsidRDefault="00DB6F5F" w:rsidP="00DB6F5F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(in terms of the class at each node and number of datasets , in left to right fashion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3354"/>
        <w:gridCol w:w="3528"/>
        <w:gridCol w:w="3144"/>
      </w:tblGrid>
      <w:tr w:rsidR="004E7D52" w:rsidTr="004E7D52">
        <w:tc>
          <w:tcPr>
            <w:tcW w:w="3354" w:type="dxa"/>
          </w:tcPr>
          <w:p w:rsidR="004E7D52" w:rsidRDefault="004E7D52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 xml:space="preserve">Class </w:t>
            </w:r>
          </w:p>
        </w:tc>
        <w:tc>
          <w:tcPr>
            <w:tcW w:w="3528" w:type="dxa"/>
          </w:tcPr>
          <w:p w:rsidR="004E7D52" w:rsidRDefault="004E7D52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 xml:space="preserve"> Number of Dataset</w:t>
            </w:r>
          </w:p>
        </w:tc>
        <w:tc>
          <w:tcPr>
            <w:tcW w:w="3144" w:type="dxa"/>
          </w:tcPr>
          <w:p w:rsidR="004E7D52" w:rsidRDefault="004E7D52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Depth</w:t>
            </w:r>
          </w:p>
        </w:tc>
      </w:tr>
      <w:tr w:rsidR="004E7D52" w:rsidTr="004E7D52">
        <w:tc>
          <w:tcPr>
            <w:tcW w:w="3354" w:type="dxa"/>
          </w:tcPr>
          <w:p w:rsidR="004E7D52" w:rsidRDefault="004E7D52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.0</w:t>
            </w:r>
          </w:p>
        </w:tc>
        <w:tc>
          <w:tcPr>
            <w:tcW w:w="3528" w:type="dxa"/>
          </w:tcPr>
          <w:p w:rsidR="004E7D52" w:rsidRDefault="004E7D52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333</w:t>
            </w:r>
          </w:p>
        </w:tc>
        <w:tc>
          <w:tcPr>
            <w:tcW w:w="3144" w:type="dxa"/>
          </w:tcPr>
          <w:p w:rsidR="004E7D52" w:rsidRDefault="004E7D52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2</w:t>
            </w:r>
          </w:p>
        </w:tc>
      </w:tr>
      <w:tr w:rsidR="004E7D52" w:rsidTr="004E7D52">
        <w:tc>
          <w:tcPr>
            <w:tcW w:w="3354" w:type="dxa"/>
          </w:tcPr>
          <w:p w:rsidR="004E7D52" w:rsidRDefault="004E7D52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.0</w:t>
            </w:r>
          </w:p>
        </w:tc>
        <w:tc>
          <w:tcPr>
            <w:tcW w:w="3528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71</w:t>
            </w:r>
          </w:p>
        </w:tc>
        <w:tc>
          <w:tcPr>
            <w:tcW w:w="314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4</w:t>
            </w:r>
          </w:p>
        </w:tc>
      </w:tr>
      <w:tr w:rsidR="004E7D52" w:rsidTr="004E7D52">
        <w:tc>
          <w:tcPr>
            <w:tcW w:w="335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.0</w:t>
            </w:r>
          </w:p>
        </w:tc>
        <w:tc>
          <w:tcPr>
            <w:tcW w:w="3528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56</w:t>
            </w:r>
          </w:p>
        </w:tc>
        <w:tc>
          <w:tcPr>
            <w:tcW w:w="314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4</w:t>
            </w:r>
          </w:p>
        </w:tc>
      </w:tr>
      <w:tr w:rsidR="004E7D52" w:rsidTr="004E7D52">
        <w:tc>
          <w:tcPr>
            <w:tcW w:w="335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.0</w:t>
            </w:r>
          </w:p>
        </w:tc>
        <w:tc>
          <w:tcPr>
            <w:tcW w:w="3528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77</w:t>
            </w:r>
          </w:p>
        </w:tc>
        <w:tc>
          <w:tcPr>
            <w:tcW w:w="314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4</w:t>
            </w:r>
          </w:p>
        </w:tc>
      </w:tr>
      <w:tr w:rsidR="004E7D52" w:rsidTr="004E7D52">
        <w:tc>
          <w:tcPr>
            <w:tcW w:w="335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.0</w:t>
            </w:r>
          </w:p>
        </w:tc>
        <w:tc>
          <w:tcPr>
            <w:tcW w:w="3528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86</w:t>
            </w:r>
          </w:p>
        </w:tc>
        <w:tc>
          <w:tcPr>
            <w:tcW w:w="314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4</w:t>
            </w:r>
          </w:p>
        </w:tc>
      </w:tr>
      <w:tr w:rsidR="004E7D52" w:rsidTr="004E7D52">
        <w:tc>
          <w:tcPr>
            <w:tcW w:w="335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1.0</w:t>
            </w:r>
          </w:p>
        </w:tc>
        <w:tc>
          <w:tcPr>
            <w:tcW w:w="3528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80</w:t>
            </w:r>
          </w:p>
        </w:tc>
        <w:tc>
          <w:tcPr>
            <w:tcW w:w="314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4</w:t>
            </w:r>
          </w:p>
        </w:tc>
      </w:tr>
      <w:tr w:rsidR="004E7D52" w:rsidTr="004E7D52">
        <w:tc>
          <w:tcPr>
            <w:tcW w:w="335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1.0</w:t>
            </w:r>
          </w:p>
        </w:tc>
        <w:tc>
          <w:tcPr>
            <w:tcW w:w="3528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59</w:t>
            </w:r>
          </w:p>
        </w:tc>
        <w:tc>
          <w:tcPr>
            <w:tcW w:w="314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4</w:t>
            </w:r>
          </w:p>
        </w:tc>
      </w:tr>
      <w:tr w:rsidR="004E7D52" w:rsidTr="004E7D52">
        <w:tc>
          <w:tcPr>
            <w:tcW w:w="3354" w:type="dxa"/>
          </w:tcPr>
          <w:p w:rsidR="004E7D52" w:rsidRDefault="004E7D52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.0</w:t>
            </w:r>
          </w:p>
        </w:tc>
        <w:tc>
          <w:tcPr>
            <w:tcW w:w="3528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80</w:t>
            </w:r>
          </w:p>
        </w:tc>
        <w:tc>
          <w:tcPr>
            <w:tcW w:w="3144" w:type="dxa"/>
          </w:tcPr>
          <w:p w:rsidR="004E7D52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4</w:t>
            </w:r>
          </w:p>
        </w:tc>
      </w:tr>
      <w:tr w:rsidR="00034514" w:rsidTr="004E7D52">
        <w:tc>
          <w:tcPr>
            <w:tcW w:w="3354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.0</w:t>
            </w:r>
          </w:p>
        </w:tc>
        <w:tc>
          <w:tcPr>
            <w:tcW w:w="3528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71</w:t>
            </w:r>
          </w:p>
        </w:tc>
        <w:tc>
          <w:tcPr>
            <w:tcW w:w="3144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4</w:t>
            </w:r>
          </w:p>
        </w:tc>
      </w:tr>
      <w:tr w:rsidR="00034514" w:rsidTr="004E7D52">
        <w:tc>
          <w:tcPr>
            <w:tcW w:w="3354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.0</w:t>
            </w:r>
          </w:p>
        </w:tc>
        <w:tc>
          <w:tcPr>
            <w:tcW w:w="3528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73</w:t>
            </w:r>
          </w:p>
        </w:tc>
        <w:tc>
          <w:tcPr>
            <w:tcW w:w="3144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4</w:t>
            </w:r>
          </w:p>
        </w:tc>
      </w:tr>
      <w:tr w:rsidR="00034514" w:rsidTr="004E7D52">
        <w:tc>
          <w:tcPr>
            <w:tcW w:w="3354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.0</w:t>
            </w:r>
          </w:p>
        </w:tc>
        <w:tc>
          <w:tcPr>
            <w:tcW w:w="3528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79</w:t>
            </w:r>
          </w:p>
        </w:tc>
        <w:tc>
          <w:tcPr>
            <w:tcW w:w="3144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4</w:t>
            </w:r>
          </w:p>
        </w:tc>
      </w:tr>
      <w:tr w:rsidR="00034514" w:rsidTr="004E7D52">
        <w:tc>
          <w:tcPr>
            <w:tcW w:w="3354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0.0</w:t>
            </w:r>
          </w:p>
        </w:tc>
        <w:tc>
          <w:tcPr>
            <w:tcW w:w="3528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19</w:t>
            </w:r>
          </w:p>
        </w:tc>
        <w:tc>
          <w:tcPr>
            <w:tcW w:w="3144" w:type="dxa"/>
          </w:tcPr>
          <w:p w:rsidR="00034514" w:rsidRDefault="00034514" w:rsidP="00800679">
            <w:pPr>
              <w:pStyle w:val="ListParagraph"/>
              <w:ind w:left="0"/>
              <w:rPr>
                <w:rFonts w:asciiTheme="majorHAnsi" w:hAnsiTheme="majorHAnsi"/>
                <w:sz w:val="28"/>
              </w:rPr>
            </w:pPr>
            <w:r>
              <w:rPr>
                <w:rFonts w:asciiTheme="majorHAnsi" w:hAnsiTheme="majorHAnsi"/>
                <w:sz w:val="28"/>
              </w:rPr>
              <w:t>4</w:t>
            </w:r>
          </w:p>
        </w:tc>
      </w:tr>
    </w:tbl>
    <w:p w:rsidR="00800679" w:rsidRPr="00800679" w:rsidRDefault="00800679" w:rsidP="00800679">
      <w:pPr>
        <w:rPr>
          <w:rFonts w:asciiTheme="majorHAnsi" w:hAnsiTheme="majorHAnsi"/>
          <w:sz w:val="28"/>
          <w:u w:val="single"/>
        </w:rPr>
      </w:pPr>
    </w:p>
    <w:p w:rsidR="00800679" w:rsidRPr="00800679" w:rsidRDefault="00800679" w:rsidP="00800679">
      <w:pPr>
        <w:pStyle w:val="ListParagraph"/>
        <w:numPr>
          <w:ilvl w:val="1"/>
          <w:numId w:val="1"/>
        </w:numPr>
        <w:rPr>
          <w:rFonts w:asciiTheme="majorHAnsi" w:hAnsiTheme="majorHAnsi"/>
          <w:sz w:val="28"/>
          <w:u w:val="single"/>
        </w:rPr>
      </w:pPr>
      <w:r w:rsidRPr="00800679">
        <w:rPr>
          <w:rFonts w:asciiTheme="majorHAnsi" w:hAnsiTheme="majorHAnsi"/>
          <w:sz w:val="28"/>
          <w:u w:val="single"/>
        </w:rPr>
        <w:t>Sensorless Drive Diagnosis</w:t>
      </w:r>
    </w:p>
    <w:p w:rsidR="00922535" w:rsidRPr="00F84868" w:rsidRDefault="00922535" w:rsidP="00922535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  <w:u w:val="single"/>
        </w:rPr>
        <w:t xml:space="preserve"> </w:t>
      </w:r>
      <w:r>
        <w:rPr>
          <w:rFonts w:asciiTheme="majorHAnsi" w:hAnsiTheme="majorHAnsi"/>
          <w:sz w:val="28"/>
          <w:u w:val="single"/>
        </w:rPr>
        <w:t xml:space="preserve">Accuracy for testing </w:t>
      </w:r>
      <w:r w:rsidRPr="00F84868">
        <w:rPr>
          <w:rFonts w:asciiTheme="majorHAnsi" w:hAnsiTheme="majorHAnsi"/>
          <w:sz w:val="28"/>
        </w:rPr>
        <w:t>:</w:t>
      </w:r>
      <w:r>
        <w:rPr>
          <w:rFonts w:asciiTheme="majorHAnsi" w:hAnsiTheme="majorHAnsi"/>
          <w:sz w:val="28"/>
        </w:rPr>
        <w:t xml:space="preserve">  87.454%</w:t>
      </w:r>
    </w:p>
    <w:p w:rsidR="00922535" w:rsidRDefault="00922535" w:rsidP="00922535">
      <w:pPr>
        <w:pStyle w:val="ListParagraph"/>
        <w:ind w:left="1080"/>
        <w:rPr>
          <w:rFonts w:asciiTheme="majorHAnsi" w:hAnsiTheme="majorHAnsi"/>
          <w:sz w:val="28"/>
          <w:u w:val="single"/>
        </w:rPr>
      </w:pPr>
    </w:p>
    <w:p w:rsidR="00922535" w:rsidRDefault="00922535" w:rsidP="00922535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Hyper parameters used:</w:t>
      </w:r>
    </w:p>
    <w:p w:rsidR="00922535" w:rsidRDefault="00922535" w:rsidP="00922535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Depth</w:t>
      </w:r>
      <w:r>
        <w:rPr>
          <w:rFonts w:asciiTheme="majorHAnsi" w:hAnsiTheme="majorHAnsi"/>
          <w:sz w:val="28"/>
        </w:rPr>
        <w:t xml:space="preserve"> = 6</w:t>
      </w:r>
    </w:p>
    <w:p w:rsidR="00922535" w:rsidRDefault="00922535" w:rsidP="00922535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Minimum Size =10</w:t>
      </w:r>
    </w:p>
    <w:p w:rsidR="00922535" w:rsidRDefault="00922535" w:rsidP="00922535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Discretization fineness = 10</w:t>
      </w:r>
    </w:p>
    <w:p w:rsidR="00922535" w:rsidRDefault="00922535" w:rsidP="00922535">
      <w:pPr>
        <w:pStyle w:val="ListParagraph"/>
        <w:ind w:left="1080"/>
        <w:rPr>
          <w:rFonts w:asciiTheme="majorHAnsi" w:hAnsiTheme="majorHAnsi"/>
          <w:sz w:val="28"/>
        </w:rPr>
      </w:pPr>
    </w:p>
    <w:p w:rsidR="00922535" w:rsidRDefault="00922535" w:rsidP="00922535">
      <w:pPr>
        <w:pStyle w:val="ListParagraph"/>
        <w:ind w:left="1080"/>
        <w:rPr>
          <w:rFonts w:asciiTheme="majorHAnsi" w:hAnsiTheme="majorHAnsi"/>
          <w:sz w:val="28"/>
        </w:rPr>
      </w:pPr>
    </w:p>
    <w:p w:rsidR="00922535" w:rsidRDefault="00922535" w:rsidP="00922535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Tree Structure :</w:t>
      </w:r>
    </w:p>
    <w:p w:rsidR="00922535" w:rsidRDefault="00922535" w:rsidP="00922535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( in terms of the attribute for splitting and the value of split and the depth)</w:t>
      </w:r>
    </w:p>
    <w:p w:rsidR="00EE430F" w:rsidRDefault="00EE430F" w:rsidP="00922535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Node : The values are in the order of SplitIndex , Value , Depth</w:t>
      </w:r>
    </w:p>
    <w:p w:rsidR="00EE430F" w:rsidRDefault="00EE430F" w:rsidP="00922535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Leafs : The values are in the order of Depth , Class , Number of Datasets</w:t>
      </w:r>
    </w:p>
    <w:p w:rsidR="00EE430F" w:rsidRDefault="00EE430F" w:rsidP="00121B12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</w:p>
    <w:p w:rsidR="00121B12" w:rsidRPr="00EE430F" w:rsidRDefault="00121B12" w:rsidP="00EE430F">
      <w:pPr>
        <w:shd w:val="clear" w:color="auto" w:fill="FFFFFF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EE430F">
        <w:rPr>
          <w:rFonts w:asciiTheme="majorHAnsi" w:eastAsia="Times New Roman" w:hAnsiTheme="majorHAnsi" w:cs="Arial"/>
          <w:color w:val="222222"/>
          <w:szCs w:val="19"/>
        </w:rPr>
        <w:t>Nodes : index , value , depth 18 1.02812666667 0</w:t>
      </w:r>
    </w:p>
    <w:p w:rsidR="00121B12" w:rsidRPr="00121B12" w:rsidRDefault="00121B12" w:rsidP="00EE430F">
      <w:pPr>
        <w:shd w:val="clear" w:color="auto" w:fill="FFFFFF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5 0.000763697777778 1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lastRenderedPageBreak/>
        <w:t>Nodes : index , value , depth 11 -0.0129038888889 2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7 -0.000135888888889 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4 10.0 339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1 -0.0368147777778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5 1.0 168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43 -1.49704444444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1.0 98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1.0 8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7 0.0297976666667 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3 0.878918888889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3 0.863156666667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3.0 89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3.0 92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9 0.887474444444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3.0 97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7 0.00117344444444 6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7 5.0 57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7 3.0 5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0.861226666667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5 7.0 149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36 -0.613857777778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7.0 98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7.0 108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0.97805 2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0.944743333333 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6 -0.000730555555556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44 -1.49721111111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4.0 9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4.0 9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9 0.0113775555556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3.0 76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5.0 88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3 0.961072222222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1 0.0179752222222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2 0.000769483333333 6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7 8.0 5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7 6.0 51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5.0 122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2 0.967363333333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3 0.963233333333 6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7 5.0 56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7 5.0 6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47 -1.49725555556 6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7 6.0 6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7 8.0 6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9 1.00581333333 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1 0.994513333333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1 0.0385461111111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6.0 51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lastRenderedPageBreak/>
        <w:t>Leafs :  6 4.0 5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3 1.00047222222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4.0 66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4.0 6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1.0134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42 -1.49597777778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3 1.01086666667 6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7 6.0 47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7 6.0 71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11.0 89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9 1.01664444444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11.0 99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8.0 79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1.13062222222 1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3 1.06408888889 2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2 1.04373333333 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0 1.0353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1.03286666667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8.0 6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8.0 5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0 1.0383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11.0 5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11.0 61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1 1.0505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0 -4.854e-06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11.0 79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9.0 69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5 9.0 98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1.0777 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1 1.07576666667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1.0722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2.0 77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2.0 68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1.0761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2.0 6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2.0 72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1.08441111111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1.08142222222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2.0 90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2.0 79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39 -0.593153333333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9.0 58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9.0 58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1.36904444444 2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7 0.0121106666667 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9 1.30207777778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3 1.29274444444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3.0 6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3.0 7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lastRenderedPageBreak/>
        <w:t>Nodes : index , value , depth 20 1.34563333333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4.0 66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10.0 7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9 1.31553333333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9 1.29661111111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7.0 92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1.0 71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1.3628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5.0 68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5.0 7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9 1.46243333333 3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18 1.43103333333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22 1.37883333333 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8.0 88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6 2.0 7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5 6.0 9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Nodes : index , value , depth 9 -0.0287392444444 4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5 11.0 95</w:t>
      </w:r>
    </w:p>
    <w:p w:rsidR="00121B12" w:rsidRPr="00121B12" w:rsidRDefault="00121B12" w:rsidP="00EE430F">
      <w:pPr>
        <w:shd w:val="clear" w:color="auto" w:fill="FFFFFF"/>
        <w:spacing w:after="0" w:line="240" w:lineRule="auto"/>
        <w:ind w:left="1080"/>
        <w:rPr>
          <w:rFonts w:asciiTheme="majorHAnsi" w:eastAsia="Times New Roman" w:hAnsiTheme="majorHAnsi" w:cs="Arial"/>
          <w:color w:val="222222"/>
          <w:szCs w:val="19"/>
        </w:rPr>
      </w:pPr>
      <w:r w:rsidRPr="00121B12">
        <w:rPr>
          <w:rFonts w:asciiTheme="majorHAnsi" w:eastAsia="Times New Roman" w:hAnsiTheme="majorHAnsi" w:cs="Arial"/>
          <w:color w:val="222222"/>
          <w:szCs w:val="19"/>
        </w:rPr>
        <w:t>Leafs :  5 9.0 90</w:t>
      </w:r>
    </w:p>
    <w:p w:rsidR="00800679" w:rsidRDefault="00800679" w:rsidP="00800679">
      <w:pPr>
        <w:rPr>
          <w:rFonts w:asciiTheme="majorHAnsi" w:hAnsiTheme="majorHAnsi"/>
          <w:sz w:val="28"/>
          <w:u w:val="single"/>
        </w:rPr>
      </w:pP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  <w:r w:rsidRPr="00EE430F">
        <w:rPr>
          <w:rFonts w:asciiTheme="majorHAnsi" w:hAnsiTheme="majorHAnsi"/>
          <w:sz w:val="24"/>
        </w:rPr>
        <w:t>The size of the dataset being 58,000 with 50 features was very computationally intense and needed a long time , hence values were sampled from each class and these were used to train the data.</w:t>
      </w: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EE430F" w:rsidRPr="00EE430F" w:rsidRDefault="00EE430F" w:rsidP="00EE430F">
      <w:pPr>
        <w:ind w:left="1080"/>
        <w:rPr>
          <w:rFonts w:asciiTheme="majorHAnsi" w:hAnsiTheme="majorHAnsi"/>
          <w:sz w:val="24"/>
        </w:rPr>
      </w:pPr>
    </w:p>
    <w:p w:rsidR="00800679" w:rsidRPr="00EE430F" w:rsidRDefault="00800679" w:rsidP="00800679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8"/>
          <w:u w:val="single"/>
        </w:rPr>
      </w:pPr>
      <w:r w:rsidRPr="00EE430F">
        <w:rPr>
          <w:rFonts w:asciiTheme="majorHAnsi" w:hAnsiTheme="majorHAnsi"/>
          <w:b/>
          <w:sz w:val="28"/>
          <w:u w:val="single"/>
        </w:rPr>
        <w:lastRenderedPageBreak/>
        <w:t>Bagged Tree :</w:t>
      </w:r>
    </w:p>
    <w:p w:rsidR="00800679" w:rsidRPr="00800679" w:rsidRDefault="00800679" w:rsidP="00800679">
      <w:pPr>
        <w:pStyle w:val="ListParagraph"/>
        <w:rPr>
          <w:rFonts w:asciiTheme="majorHAnsi" w:hAnsiTheme="majorHAnsi"/>
          <w:sz w:val="28"/>
          <w:u w:val="single"/>
        </w:rPr>
      </w:pPr>
    </w:p>
    <w:p w:rsidR="00800679" w:rsidRDefault="00800679" w:rsidP="00800679">
      <w:pPr>
        <w:pStyle w:val="ListParagraph"/>
        <w:numPr>
          <w:ilvl w:val="1"/>
          <w:numId w:val="1"/>
        </w:numPr>
        <w:rPr>
          <w:rFonts w:asciiTheme="majorHAnsi" w:hAnsiTheme="majorHAnsi"/>
          <w:sz w:val="28"/>
          <w:u w:val="single"/>
        </w:rPr>
      </w:pPr>
      <w:r w:rsidRPr="00800679">
        <w:rPr>
          <w:rFonts w:asciiTheme="majorHAnsi" w:hAnsiTheme="majorHAnsi"/>
          <w:sz w:val="28"/>
          <w:u w:val="single"/>
        </w:rPr>
        <w:t xml:space="preserve">Bank Note Authentication </w:t>
      </w:r>
    </w:p>
    <w:p w:rsidR="008104A1" w:rsidRDefault="008104A1" w:rsidP="008104A1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Hyper parameters used:</w:t>
      </w:r>
    </w:p>
    <w:p w:rsidR="008104A1" w:rsidRDefault="008104A1" w:rsidP="008104A1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Depth = 5</w:t>
      </w:r>
    </w:p>
    <w:p w:rsidR="008104A1" w:rsidRDefault="008104A1" w:rsidP="008104A1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Minimum Size =10</w:t>
      </w:r>
    </w:p>
    <w:p w:rsidR="008104A1" w:rsidRDefault="008104A1" w:rsidP="008104A1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Discretization fineness = 10</w:t>
      </w:r>
    </w:p>
    <w:p w:rsidR="008104A1" w:rsidRDefault="00025D08" w:rsidP="008104A1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K Value = 13</w:t>
      </w:r>
    </w:p>
    <w:p w:rsidR="00025D08" w:rsidRPr="00025D08" w:rsidRDefault="00025D08" w:rsidP="008104A1">
      <w:pPr>
        <w:pStyle w:val="ListParagraph"/>
        <w:ind w:left="1080"/>
        <w:rPr>
          <w:rFonts w:asciiTheme="majorHAnsi" w:hAnsiTheme="majorHAnsi"/>
          <w:sz w:val="28"/>
          <w:u w:val="single"/>
        </w:rPr>
      </w:pPr>
    </w:p>
    <w:p w:rsidR="00800679" w:rsidRPr="00A93F35" w:rsidRDefault="00631F31" w:rsidP="00EE430F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  <w:u w:val="single"/>
        </w:rPr>
        <w:t>Accuracy = 89.</w:t>
      </w:r>
      <w:bookmarkStart w:id="0" w:name="_GoBack"/>
      <w:bookmarkEnd w:id="0"/>
      <w:r w:rsidR="00443F97">
        <w:rPr>
          <w:rFonts w:asciiTheme="majorHAnsi" w:hAnsiTheme="majorHAnsi"/>
          <w:sz w:val="28"/>
          <w:u w:val="single"/>
        </w:rPr>
        <w:t>5</w:t>
      </w:r>
      <w:r w:rsidR="00A93F35">
        <w:rPr>
          <w:rFonts w:asciiTheme="majorHAnsi" w:hAnsiTheme="majorHAnsi"/>
          <w:sz w:val="28"/>
          <w:u w:val="single"/>
        </w:rPr>
        <w:t>0</w:t>
      </w:r>
      <w:r w:rsidR="00EE430F" w:rsidRPr="00A93F35">
        <w:rPr>
          <w:rFonts w:asciiTheme="majorHAnsi" w:hAnsiTheme="majorHAnsi"/>
          <w:sz w:val="28"/>
        </w:rPr>
        <w:t>%</w:t>
      </w:r>
      <w:r w:rsidR="00A93F35" w:rsidRPr="00A93F35">
        <w:rPr>
          <w:rFonts w:asciiTheme="majorHAnsi" w:hAnsiTheme="majorHAnsi"/>
          <w:sz w:val="28"/>
        </w:rPr>
        <w:t xml:space="preserve">   (might vary due to the shuffle of training data)</w:t>
      </w:r>
    </w:p>
    <w:p w:rsidR="00EE430F" w:rsidRPr="00A93F35" w:rsidRDefault="00EE430F" w:rsidP="00EE430F">
      <w:pPr>
        <w:pStyle w:val="ListParagraph"/>
        <w:ind w:left="1080"/>
        <w:rPr>
          <w:rFonts w:asciiTheme="majorHAnsi" w:hAnsiTheme="majorHAnsi"/>
          <w:sz w:val="28"/>
        </w:rPr>
      </w:pPr>
    </w:p>
    <w:p w:rsidR="00800679" w:rsidRDefault="00800679" w:rsidP="00800679">
      <w:pPr>
        <w:pStyle w:val="ListParagraph"/>
        <w:numPr>
          <w:ilvl w:val="1"/>
          <w:numId w:val="1"/>
        </w:numPr>
        <w:rPr>
          <w:rFonts w:asciiTheme="majorHAnsi" w:hAnsiTheme="majorHAnsi"/>
          <w:sz w:val="28"/>
          <w:u w:val="single"/>
        </w:rPr>
      </w:pPr>
      <w:r w:rsidRPr="00800679">
        <w:rPr>
          <w:rFonts w:asciiTheme="majorHAnsi" w:hAnsiTheme="majorHAnsi"/>
          <w:sz w:val="28"/>
          <w:u w:val="single"/>
        </w:rPr>
        <w:t>Sensorless Drive Diagnosis</w:t>
      </w:r>
    </w:p>
    <w:p w:rsidR="00EE430F" w:rsidRPr="00800679" w:rsidRDefault="00EE430F" w:rsidP="00EE430F">
      <w:pPr>
        <w:pStyle w:val="ListParagraph"/>
        <w:ind w:left="1080"/>
        <w:rPr>
          <w:rFonts w:asciiTheme="majorHAnsi" w:hAnsiTheme="majorHAnsi"/>
          <w:sz w:val="28"/>
          <w:u w:val="single"/>
        </w:rPr>
      </w:pPr>
    </w:p>
    <w:p w:rsidR="00EE430F" w:rsidRDefault="00EE430F" w:rsidP="00EE430F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  <w:u w:val="single"/>
        </w:rPr>
        <w:t xml:space="preserve"> </w:t>
      </w:r>
      <w:r>
        <w:rPr>
          <w:rFonts w:asciiTheme="majorHAnsi" w:hAnsiTheme="majorHAnsi"/>
          <w:sz w:val="28"/>
        </w:rPr>
        <w:t>Hyper parameters used:</w:t>
      </w:r>
    </w:p>
    <w:p w:rsidR="00EE430F" w:rsidRDefault="00EE430F" w:rsidP="00EE430F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Depth = 5</w:t>
      </w:r>
    </w:p>
    <w:p w:rsidR="00EE430F" w:rsidRDefault="00EE430F" w:rsidP="00EE430F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Minimum Size =10</w:t>
      </w:r>
    </w:p>
    <w:p w:rsidR="00EE430F" w:rsidRDefault="00EE430F" w:rsidP="00EE430F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Discretization fineness = 10</w:t>
      </w:r>
    </w:p>
    <w:p w:rsidR="00EE430F" w:rsidRDefault="004E3462" w:rsidP="00EE430F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K Value = 9</w:t>
      </w:r>
    </w:p>
    <w:p w:rsidR="00EE430F" w:rsidRPr="00025D08" w:rsidRDefault="00EE430F" w:rsidP="00EE430F">
      <w:pPr>
        <w:pStyle w:val="ListParagraph"/>
        <w:ind w:left="1080"/>
        <w:rPr>
          <w:rFonts w:asciiTheme="majorHAnsi" w:hAnsiTheme="majorHAnsi"/>
          <w:sz w:val="28"/>
          <w:u w:val="single"/>
        </w:rPr>
      </w:pPr>
    </w:p>
    <w:p w:rsidR="00EE430F" w:rsidRDefault="003952E0" w:rsidP="00EE430F">
      <w:pPr>
        <w:pStyle w:val="ListParagraph"/>
        <w:ind w:left="1080"/>
        <w:rPr>
          <w:rFonts w:asciiTheme="majorHAnsi" w:hAnsiTheme="majorHAnsi"/>
          <w:sz w:val="28"/>
          <w:u w:val="single"/>
        </w:rPr>
      </w:pPr>
      <w:r>
        <w:rPr>
          <w:rFonts w:asciiTheme="majorHAnsi" w:hAnsiTheme="majorHAnsi"/>
          <w:sz w:val="28"/>
          <w:u w:val="single"/>
        </w:rPr>
        <w:t>Accuracy = 73.</w:t>
      </w:r>
      <w:r w:rsidR="00EE430F">
        <w:rPr>
          <w:rFonts w:asciiTheme="majorHAnsi" w:hAnsiTheme="majorHAnsi"/>
          <w:sz w:val="28"/>
          <w:u w:val="single"/>
        </w:rPr>
        <w:t>.23%</w:t>
      </w:r>
    </w:p>
    <w:p w:rsidR="00EE430F" w:rsidRPr="00800679" w:rsidRDefault="00EE430F" w:rsidP="00EE430F">
      <w:pPr>
        <w:pStyle w:val="ListParagraph"/>
        <w:ind w:left="1080"/>
        <w:rPr>
          <w:rFonts w:asciiTheme="majorHAnsi" w:hAnsiTheme="majorHAnsi"/>
          <w:sz w:val="28"/>
          <w:u w:val="single"/>
        </w:rPr>
      </w:pPr>
    </w:p>
    <w:p w:rsidR="00800679" w:rsidRPr="00800679" w:rsidRDefault="00800679" w:rsidP="00800679">
      <w:pPr>
        <w:pStyle w:val="ListParagraph"/>
        <w:rPr>
          <w:rFonts w:asciiTheme="majorHAnsi" w:hAnsiTheme="majorHAnsi"/>
          <w:sz w:val="28"/>
          <w:u w:val="single"/>
        </w:rPr>
      </w:pPr>
    </w:p>
    <w:p w:rsidR="00800679" w:rsidRPr="00F45B88" w:rsidRDefault="00800679" w:rsidP="00800679">
      <w:pPr>
        <w:pStyle w:val="ListParagraph"/>
        <w:numPr>
          <w:ilvl w:val="0"/>
          <w:numId w:val="1"/>
        </w:numPr>
        <w:rPr>
          <w:rFonts w:asciiTheme="majorHAnsi" w:hAnsiTheme="majorHAnsi"/>
          <w:b/>
          <w:sz w:val="28"/>
          <w:u w:val="single"/>
        </w:rPr>
      </w:pPr>
      <w:r w:rsidRPr="00F45B88">
        <w:rPr>
          <w:rFonts w:asciiTheme="majorHAnsi" w:hAnsiTheme="majorHAnsi"/>
          <w:b/>
          <w:sz w:val="28"/>
          <w:u w:val="single"/>
        </w:rPr>
        <w:t>Random Forests :</w:t>
      </w:r>
    </w:p>
    <w:p w:rsidR="00800679" w:rsidRPr="00800679" w:rsidRDefault="00800679" w:rsidP="00800679">
      <w:pPr>
        <w:pStyle w:val="ListParagraph"/>
        <w:rPr>
          <w:rFonts w:asciiTheme="majorHAnsi" w:hAnsiTheme="majorHAnsi"/>
          <w:sz w:val="28"/>
          <w:u w:val="single"/>
        </w:rPr>
      </w:pPr>
    </w:p>
    <w:p w:rsidR="00800679" w:rsidRDefault="00800679" w:rsidP="00800679">
      <w:pPr>
        <w:pStyle w:val="ListParagraph"/>
        <w:numPr>
          <w:ilvl w:val="1"/>
          <w:numId w:val="1"/>
        </w:numPr>
        <w:rPr>
          <w:rFonts w:asciiTheme="majorHAnsi" w:hAnsiTheme="majorHAnsi"/>
          <w:sz w:val="28"/>
          <w:u w:val="single"/>
        </w:rPr>
      </w:pPr>
      <w:r w:rsidRPr="00800679">
        <w:rPr>
          <w:rFonts w:asciiTheme="majorHAnsi" w:hAnsiTheme="majorHAnsi"/>
          <w:sz w:val="28"/>
          <w:u w:val="single"/>
        </w:rPr>
        <w:t xml:space="preserve">Bank Note Authentication </w:t>
      </w:r>
    </w:p>
    <w:p w:rsidR="00025D08" w:rsidRDefault="00025D08" w:rsidP="00025D08">
      <w:pPr>
        <w:pStyle w:val="ListParagraph"/>
        <w:ind w:left="1080"/>
        <w:rPr>
          <w:rFonts w:asciiTheme="majorHAnsi" w:hAnsiTheme="majorHAnsi"/>
          <w:sz w:val="28"/>
          <w:u w:val="single"/>
        </w:rPr>
      </w:pPr>
    </w:p>
    <w:p w:rsidR="00025D08" w:rsidRDefault="00025D08" w:rsidP="00025D08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Hyper parameters used:</w:t>
      </w:r>
    </w:p>
    <w:p w:rsidR="00025D08" w:rsidRDefault="00025D08" w:rsidP="00025D08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Depth = 5</w:t>
      </w:r>
    </w:p>
    <w:p w:rsidR="00025D08" w:rsidRDefault="00025D08" w:rsidP="00025D08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Minimum Size =10</w:t>
      </w:r>
    </w:p>
    <w:p w:rsidR="00025D08" w:rsidRDefault="00025D08" w:rsidP="00025D08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Discretization fineness = 10</w:t>
      </w:r>
    </w:p>
    <w:p w:rsidR="00025D08" w:rsidRDefault="0079217D" w:rsidP="00025D08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K Value = 5</w:t>
      </w:r>
    </w:p>
    <w:p w:rsidR="007E60FF" w:rsidRDefault="007E60FF" w:rsidP="00025D08">
      <w:pPr>
        <w:pStyle w:val="ListParagraph"/>
        <w:ind w:left="1080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8"/>
        </w:rPr>
        <w:t>Choi</w:t>
      </w:r>
      <w:r w:rsidR="00973E5D">
        <w:rPr>
          <w:rFonts w:asciiTheme="majorHAnsi" w:hAnsiTheme="majorHAnsi"/>
          <w:sz w:val="28"/>
        </w:rPr>
        <w:t>ce beween top ra</w:t>
      </w:r>
      <w:r w:rsidR="0079217D">
        <w:rPr>
          <w:rFonts w:asciiTheme="majorHAnsi" w:hAnsiTheme="majorHAnsi"/>
          <w:sz w:val="28"/>
        </w:rPr>
        <w:t>ndom = 5 v</w:t>
      </w:r>
      <w:r w:rsidR="00973E5D">
        <w:rPr>
          <w:rFonts w:asciiTheme="majorHAnsi" w:hAnsiTheme="majorHAnsi"/>
          <w:sz w:val="28"/>
        </w:rPr>
        <w:t>alues</w:t>
      </w:r>
    </w:p>
    <w:p w:rsidR="00025D08" w:rsidRPr="00025D08" w:rsidRDefault="00025D08" w:rsidP="00025D08">
      <w:pPr>
        <w:pStyle w:val="ListParagraph"/>
        <w:ind w:left="1080"/>
        <w:rPr>
          <w:rFonts w:asciiTheme="majorHAnsi" w:hAnsiTheme="majorHAnsi"/>
          <w:sz w:val="28"/>
          <w:u w:val="single"/>
        </w:rPr>
      </w:pPr>
    </w:p>
    <w:p w:rsidR="00025D08" w:rsidRPr="00025D08" w:rsidRDefault="00A57D41" w:rsidP="00025D08">
      <w:pPr>
        <w:pStyle w:val="ListParagraph"/>
        <w:ind w:left="1080"/>
        <w:rPr>
          <w:rFonts w:asciiTheme="majorHAnsi" w:hAnsiTheme="majorHAnsi"/>
          <w:sz w:val="28"/>
          <w:u w:val="single"/>
        </w:rPr>
      </w:pPr>
      <w:r>
        <w:rPr>
          <w:rFonts w:asciiTheme="majorHAnsi" w:hAnsiTheme="majorHAnsi"/>
          <w:sz w:val="28"/>
          <w:u w:val="single"/>
        </w:rPr>
        <w:t>Accuracy = 94</w:t>
      </w:r>
      <w:r w:rsidR="006C1083">
        <w:rPr>
          <w:rFonts w:asciiTheme="majorHAnsi" w:hAnsiTheme="majorHAnsi"/>
          <w:sz w:val="28"/>
          <w:u w:val="single"/>
        </w:rPr>
        <w:t>.65</w:t>
      </w:r>
      <w:r w:rsidR="00025D08" w:rsidRPr="00025D08">
        <w:rPr>
          <w:rFonts w:asciiTheme="majorHAnsi" w:hAnsiTheme="majorHAnsi"/>
          <w:sz w:val="28"/>
          <w:u w:val="single"/>
        </w:rPr>
        <w:t>%</w:t>
      </w:r>
      <w:r w:rsidR="0079217D">
        <w:rPr>
          <w:rFonts w:asciiTheme="majorHAnsi" w:hAnsiTheme="majorHAnsi"/>
          <w:sz w:val="28"/>
          <w:u w:val="single"/>
        </w:rPr>
        <w:t xml:space="preserve">  </w:t>
      </w:r>
      <w:r w:rsidR="006C1083">
        <w:rPr>
          <w:rFonts w:asciiTheme="majorHAnsi" w:hAnsiTheme="majorHAnsi"/>
          <w:sz w:val="28"/>
        </w:rPr>
        <w:t xml:space="preserve"> (varying between 70</w:t>
      </w:r>
      <w:r w:rsidR="0079217D" w:rsidRPr="0079217D">
        <w:rPr>
          <w:rFonts w:asciiTheme="majorHAnsi" w:hAnsiTheme="majorHAnsi"/>
          <w:sz w:val="28"/>
        </w:rPr>
        <w:t xml:space="preserve"> –</w:t>
      </w:r>
      <w:r>
        <w:rPr>
          <w:rFonts w:asciiTheme="majorHAnsi" w:hAnsiTheme="majorHAnsi"/>
          <w:sz w:val="28"/>
        </w:rPr>
        <w:t xml:space="preserve"> 98</w:t>
      </w:r>
      <w:r w:rsidR="00ED2C3C">
        <w:rPr>
          <w:rFonts w:asciiTheme="majorHAnsi" w:hAnsiTheme="majorHAnsi"/>
          <w:sz w:val="28"/>
        </w:rPr>
        <w:t>)</w:t>
      </w:r>
      <w:r w:rsidR="0079217D" w:rsidRPr="0079217D">
        <w:rPr>
          <w:rFonts w:asciiTheme="majorHAnsi" w:hAnsiTheme="majorHAnsi"/>
          <w:sz w:val="28"/>
        </w:rPr>
        <w:t xml:space="preserve"> due to random choice)</w:t>
      </w:r>
    </w:p>
    <w:sectPr w:rsidR="00025D08" w:rsidRPr="00025D08" w:rsidSect="00800679">
      <w:pgSz w:w="12240" w:h="15840"/>
      <w:pgMar w:top="1440" w:right="54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AE7811"/>
    <w:multiLevelType w:val="multilevel"/>
    <w:tmpl w:val="39885E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Q1szQ0MDc0MjNQ0lEKTi0uzszPAykwrAUAEN0AJiwAAAA="/>
  </w:docVars>
  <w:rsids>
    <w:rsidRoot w:val="00800679"/>
    <w:rsid w:val="00025D08"/>
    <w:rsid w:val="00034514"/>
    <w:rsid w:val="00121B12"/>
    <w:rsid w:val="00374B31"/>
    <w:rsid w:val="003952E0"/>
    <w:rsid w:val="00443F97"/>
    <w:rsid w:val="004E3462"/>
    <w:rsid w:val="004E7D52"/>
    <w:rsid w:val="00631F31"/>
    <w:rsid w:val="006C1083"/>
    <w:rsid w:val="0079217D"/>
    <w:rsid w:val="007E60FF"/>
    <w:rsid w:val="00800679"/>
    <w:rsid w:val="008104A1"/>
    <w:rsid w:val="00810DF9"/>
    <w:rsid w:val="00893AD1"/>
    <w:rsid w:val="008967D7"/>
    <w:rsid w:val="00922535"/>
    <w:rsid w:val="00973E5D"/>
    <w:rsid w:val="00991688"/>
    <w:rsid w:val="00A14DE3"/>
    <w:rsid w:val="00A57D41"/>
    <w:rsid w:val="00A93F35"/>
    <w:rsid w:val="00DB6F5F"/>
    <w:rsid w:val="00ED2C3C"/>
    <w:rsid w:val="00EE430F"/>
    <w:rsid w:val="00F45B88"/>
    <w:rsid w:val="00F84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679"/>
    <w:pPr>
      <w:ind w:left="720"/>
      <w:contextualSpacing/>
    </w:pPr>
  </w:style>
  <w:style w:type="table" w:styleId="TableGrid">
    <w:name w:val="Table Grid"/>
    <w:basedOn w:val="TableNormal"/>
    <w:uiPriority w:val="59"/>
    <w:rsid w:val="00DB6F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679"/>
    <w:pPr>
      <w:ind w:left="720"/>
      <w:contextualSpacing/>
    </w:pPr>
  </w:style>
  <w:style w:type="table" w:styleId="TableGrid">
    <w:name w:val="Table Grid"/>
    <w:basedOn w:val="TableNormal"/>
    <w:uiPriority w:val="59"/>
    <w:rsid w:val="00DB6F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263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0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7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8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9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6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5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5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8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5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2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6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3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0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9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8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2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1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6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5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5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4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8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5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4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6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1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4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8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5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3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4</TotalTime>
  <Pages>6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etal Reddy</dc:creator>
  <cp:lastModifiedBy>Sheetal Reddy</cp:lastModifiedBy>
  <cp:revision>21</cp:revision>
  <dcterms:created xsi:type="dcterms:W3CDTF">2018-02-20T03:38:00Z</dcterms:created>
  <dcterms:modified xsi:type="dcterms:W3CDTF">2018-02-20T18:09:00Z</dcterms:modified>
</cp:coreProperties>
</file>